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360FF196" w:rsidR="004F1CD0" w:rsidRDefault="00E72D12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Maine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161B155B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76407E" w14:textId="77777777" w:rsidR="00D357D8" w:rsidRDefault="00D357D8" w:rsidP="00CB37D9">
      <w:pPr>
        <w:spacing w:after="0" w:line="240" w:lineRule="auto"/>
      </w:pPr>
      <w:r>
        <w:separator/>
      </w:r>
    </w:p>
  </w:endnote>
  <w:endnote w:type="continuationSeparator" w:id="0">
    <w:p w14:paraId="1E312666" w14:textId="77777777" w:rsidR="00D357D8" w:rsidRDefault="00D357D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F95257" w14:textId="77777777" w:rsidR="00BC4BC8" w:rsidRDefault="00BC4B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6D0D570" w:rsidR="00CB37D9" w:rsidRPr="00BC4BC8" w:rsidRDefault="00CB37D9" w:rsidP="00BC4B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628311" w14:textId="77777777" w:rsidR="00BC4BC8" w:rsidRDefault="00BC4B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BEFB46" w14:textId="77777777" w:rsidR="00D357D8" w:rsidRDefault="00D357D8" w:rsidP="00CB37D9">
      <w:pPr>
        <w:spacing w:after="0" w:line="240" w:lineRule="auto"/>
      </w:pPr>
      <w:r>
        <w:separator/>
      </w:r>
    </w:p>
  </w:footnote>
  <w:footnote w:type="continuationSeparator" w:id="0">
    <w:p w14:paraId="3BB84282" w14:textId="77777777" w:rsidR="00D357D8" w:rsidRDefault="00D357D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57051A" w14:textId="77777777" w:rsidR="00BC4BC8" w:rsidRDefault="00BC4B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AE14939" w:rsidR="00AD6FC0" w:rsidRPr="00BC4BC8" w:rsidRDefault="00AD6FC0" w:rsidP="00BC4B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4FB073" w14:textId="77777777" w:rsidR="00BC4BC8" w:rsidRDefault="00BC4B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41826565">
    <w:abstractNumId w:val="1"/>
  </w:num>
  <w:num w:numId="2" w16cid:durableId="745155819">
    <w:abstractNumId w:val="0"/>
  </w:num>
  <w:num w:numId="3" w16cid:durableId="1032420247">
    <w:abstractNumId w:val="2"/>
  </w:num>
  <w:num w:numId="4" w16cid:durableId="1747068557">
    <w:abstractNumId w:val="4"/>
  </w:num>
  <w:num w:numId="5" w16cid:durableId="1528131837">
    <w:abstractNumId w:val="5"/>
  </w:num>
  <w:num w:numId="6" w16cid:durableId="1025403866">
    <w:abstractNumId w:val="3"/>
  </w:num>
  <w:num w:numId="7" w16cid:durableId="9894035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926AA"/>
    <w:rsid w:val="000D10EF"/>
    <w:rsid w:val="00113E1F"/>
    <w:rsid w:val="001511CC"/>
    <w:rsid w:val="0015446C"/>
    <w:rsid w:val="00181BFB"/>
    <w:rsid w:val="001C3F60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60593"/>
    <w:rsid w:val="00570A17"/>
    <w:rsid w:val="005826D8"/>
    <w:rsid w:val="005F0103"/>
    <w:rsid w:val="00607747"/>
    <w:rsid w:val="00651AD0"/>
    <w:rsid w:val="00664160"/>
    <w:rsid w:val="006731A0"/>
    <w:rsid w:val="006820EC"/>
    <w:rsid w:val="0069728E"/>
    <w:rsid w:val="006B481C"/>
    <w:rsid w:val="006C0106"/>
    <w:rsid w:val="006D2C62"/>
    <w:rsid w:val="006F5F60"/>
    <w:rsid w:val="007478D0"/>
    <w:rsid w:val="007D2FFB"/>
    <w:rsid w:val="00817C7B"/>
    <w:rsid w:val="00831A9F"/>
    <w:rsid w:val="008534AE"/>
    <w:rsid w:val="008A0792"/>
    <w:rsid w:val="009146FD"/>
    <w:rsid w:val="0092023F"/>
    <w:rsid w:val="00945588"/>
    <w:rsid w:val="00945EC3"/>
    <w:rsid w:val="00963AB4"/>
    <w:rsid w:val="00976859"/>
    <w:rsid w:val="009A7E12"/>
    <w:rsid w:val="00A17025"/>
    <w:rsid w:val="00A177F1"/>
    <w:rsid w:val="00A56F25"/>
    <w:rsid w:val="00A84F9E"/>
    <w:rsid w:val="00AC0692"/>
    <w:rsid w:val="00AD6FC0"/>
    <w:rsid w:val="00B02B94"/>
    <w:rsid w:val="00B32A3C"/>
    <w:rsid w:val="00BC0F62"/>
    <w:rsid w:val="00BC4BC8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357D8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1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0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